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AC2F0" w14:textId="08FDD6F3"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Job Title:</w:t>
      </w:r>
      <w:r w:rsidRPr="00985FD0">
        <w:rPr>
          <w:rFonts w:eastAsia="Times New Roman" w:cstheme="minorHAnsi"/>
          <w:b/>
          <w:bCs/>
          <w:color w:val="000000"/>
        </w:rPr>
        <w:tab/>
      </w:r>
      <w:r w:rsidRPr="00985FD0">
        <w:rPr>
          <w:rFonts w:eastAsia="Times New Roman" w:cstheme="minorHAnsi"/>
          <w:b/>
          <w:bCs/>
          <w:color w:val="000000"/>
        </w:rPr>
        <w:tab/>
      </w:r>
      <w:r w:rsidR="00985FD0">
        <w:rPr>
          <w:rFonts w:eastAsia="Times New Roman" w:cstheme="minorHAnsi"/>
          <w:color w:val="000000"/>
        </w:rPr>
        <w:t>Deli</w:t>
      </w:r>
      <w:r w:rsidRPr="00985FD0">
        <w:rPr>
          <w:rFonts w:eastAsia="Times New Roman" w:cstheme="minorHAnsi"/>
          <w:color w:val="000000"/>
        </w:rPr>
        <w:t xml:space="preserve"> </w:t>
      </w:r>
      <w:r w:rsidR="00C16872">
        <w:rPr>
          <w:rFonts w:eastAsia="Times New Roman" w:cstheme="minorHAnsi"/>
          <w:color w:val="000000"/>
        </w:rPr>
        <w:t>Clerk</w:t>
      </w:r>
    </w:p>
    <w:p w14:paraId="35D5554B" w14:textId="653557DE"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Department:</w:t>
      </w:r>
      <w:r w:rsidRPr="00985FD0">
        <w:rPr>
          <w:rFonts w:eastAsia="Times New Roman" w:cstheme="minorHAnsi"/>
          <w:b/>
          <w:bCs/>
          <w:color w:val="000000"/>
        </w:rPr>
        <w:tab/>
      </w:r>
      <w:r w:rsidRPr="00985FD0">
        <w:rPr>
          <w:rFonts w:eastAsia="Times New Roman" w:cstheme="minorHAnsi"/>
          <w:b/>
          <w:bCs/>
          <w:color w:val="000000"/>
        </w:rPr>
        <w:tab/>
      </w:r>
      <w:r w:rsidRPr="00985FD0">
        <w:rPr>
          <w:rFonts w:eastAsia="Times New Roman" w:cstheme="minorHAnsi"/>
          <w:color w:val="000000"/>
        </w:rPr>
        <w:t xml:space="preserve">Crossroads Market </w:t>
      </w:r>
      <w:r w:rsidR="007528B7" w:rsidRPr="007528B7">
        <w:rPr>
          <w:rFonts w:eastAsia="Times New Roman" w:cstheme="minorHAnsi"/>
          <w:color w:val="000000"/>
        </w:rPr>
        <w:t>Deli</w:t>
      </w:r>
    </w:p>
    <w:p w14:paraId="5435EB7F" w14:textId="77777777"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Company:</w:t>
      </w:r>
      <w:r w:rsidRPr="00985FD0">
        <w:rPr>
          <w:rFonts w:eastAsia="Times New Roman" w:cstheme="minorHAnsi"/>
          <w:b/>
          <w:bCs/>
          <w:color w:val="000000"/>
        </w:rPr>
        <w:tab/>
      </w:r>
      <w:r w:rsidRPr="00985FD0">
        <w:rPr>
          <w:rFonts w:eastAsia="Times New Roman" w:cstheme="minorHAnsi"/>
          <w:b/>
          <w:bCs/>
          <w:color w:val="000000"/>
        </w:rPr>
        <w:tab/>
      </w:r>
      <w:r w:rsidRPr="00985FD0">
        <w:rPr>
          <w:rFonts w:eastAsia="Times New Roman" w:cstheme="minorHAnsi"/>
          <w:color w:val="000000"/>
        </w:rPr>
        <w:t>Crossroads Market</w:t>
      </w:r>
    </w:p>
    <w:p w14:paraId="33984B64" w14:textId="49B64CD5"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 xml:space="preserve">Reports To: </w:t>
      </w:r>
      <w:r w:rsidRPr="00985FD0">
        <w:rPr>
          <w:rFonts w:eastAsia="Times New Roman" w:cstheme="minorHAnsi"/>
          <w:b/>
          <w:bCs/>
          <w:color w:val="000000"/>
        </w:rPr>
        <w:tab/>
        <w:t xml:space="preserve"> </w:t>
      </w:r>
      <w:r w:rsidRPr="00985FD0">
        <w:rPr>
          <w:rFonts w:eastAsia="Times New Roman" w:cstheme="minorHAnsi"/>
          <w:b/>
          <w:bCs/>
          <w:color w:val="000000"/>
        </w:rPr>
        <w:tab/>
      </w:r>
      <w:r w:rsidR="00C16872">
        <w:rPr>
          <w:rFonts w:eastAsia="Times New Roman" w:cstheme="minorHAnsi"/>
          <w:color w:val="000000"/>
        </w:rPr>
        <w:t>Deli Manager</w:t>
      </w:r>
    </w:p>
    <w:p w14:paraId="74911683" w14:textId="15E5F79F"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Status:</w:t>
      </w:r>
      <w:r w:rsidRPr="00985FD0">
        <w:rPr>
          <w:rFonts w:eastAsia="Times New Roman" w:cstheme="minorHAnsi"/>
          <w:b/>
          <w:bCs/>
          <w:color w:val="000000"/>
        </w:rPr>
        <w:tab/>
      </w:r>
      <w:r w:rsidRPr="00985FD0">
        <w:rPr>
          <w:rFonts w:eastAsia="Times New Roman" w:cstheme="minorHAnsi"/>
          <w:b/>
          <w:bCs/>
          <w:color w:val="000000"/>
        </w:rPr>
        <w:tab/>
      </w:r>
      <w:r w:rsidRPr="00985FD0">
        <w:rPr>
          <w:rFonts w:eastAsia="Times New Roman" w:cstheme="minorHAnsi"/>
          <w:b/>
          <w:bCs/>
          <w:color w:val="000000"/>
        </w:rPr>
        <w:tab/>
      </w:r>
      <w:r w:rsidR="00C16872">
        <w:rPr>
          <w:rFonts w:eastAsia="Times New Roman" w:cstheme="minorHAnsi"/>
          <w:color w:val="000000"/>
        </w:rPr>
        <w:t>Part</w:t>
      </w:r>
      <w:r w:rsidRPr="00985FD0">
        <w:rPr>
          <w:rFonts w:eastAsia="Times New Roman" w:cstheme="minorHAnsi"/>
          <w:color w:val="000000"/>
        </w:rPr>
        <w:t>-Time, Non-Exempt</w:t>
      </w:r>
      <w:r w:rsidRPr="00985FD0">
        <w:rPr>
          <w:rFonts w:eastAsia="Times New Roman" w:cstheme="minorHAnsi"/>
          <w:color w:val="000000"/>
        </w:rPr>
        <w:tab/>
      </w:r>
      <w:r w:rsidRPr="00985FD0">
        <w:rPr>
          <w:rFonts w:eastAsia="Times New Roman" w:cstheme="minorHAnsi"/>
          <w:b/>
          <w:bCs/>
          <w:color w:val="000000"/>
        </w:rPr>
        <w:tab/>
      </w:r>
    </w:p>
    <w:p w14:paraId="7D19A1F6" w14:textId="28CA07BE" w:rsidR="00801609"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 Direct Reports:</w:t>
      </w:r>
      <w:r w:rsidRPr="00985FD0">
        <w:rPr>
          <w:rFonts w:eastAsia="Times New Roman" w:cstheme="minorHAnsi"/>
          <w:b/>
          <w:bCs/>
          <w:color w:val="000000"/>
        </w:rPr>
        <w:tab/>
      </w:r>
      <w:r w:rsidR="00C16872">
        <w:rPr>
          <w:rFonts w:eastAsia="Times New Roman" w:cstheme="minorHAnsi"/>
          <w:color w:val="000000"/>
        </w:rPr>
        <w:t>0</w:t>
      </w:r>
    </w:p>
    <w:p w14:paraId="0AA1616B" w14:textId="77777777" w:rsidR="00985FD0" w:rsidRPr="00985FD0" w:rsidRDefault="00985FD0" w:rsidP="00985FD0">
      <w:pPr>
        <w:widowControl w:val="0"/>
        <w:spacing w:after="0" w:line="240" w:lineRule="auto"/>
        <w:rPr>
          <w:rFonts w:eastAsia="Times New Roman" w:cstheme="minorHAnsi"/>
          <w:b/>
          <w:bCs/>
          <w:color w:val="000000"/>
        </w:rPr>
      </w:pPr>
    </w:p>
    <w:p w14:paraId="2AACEF47" w14:textId="719E9BA7" w:rsidR="00817AD0" w:rsidRPr="005877B5" w:rsidRDefault="00783BB1" w:rsidP="0009581F">
      <w:pPr>
        <w:rPr>
          <w:b/>
        </w:rPr>
      </w:pPr>
      <w:r>
        <w:rPr>
          <w:b/>
        </w:rPr>
        <w:t>Summary</w:t>
      </w:r>
    </w:p>
    <w:p w14:paraId="68063DA4" w14:textId="506A0FC2" w:rsidR="00B721A5" w:rsidRPr="005877B5" w:rsidRDefault="007473F5" w:rsidP="0009581F">
      <w:pPr>
        <w:rPr>
          <w:b/>
          <w:bCs/>
        </w:rPr>
      </w:pPr>
      <w:r>
        <w:t>Under the supervision of the deli manager, the deli clerk</w:t>
      </w:r>
      <w:r w:rsidR="00B96DE5">
        <w:t xml:space="preserve"> </w:t>
      </w:r>
      <w:r w:rsidR="00D742F0">
        <w:t>is responsible for</w:t>
      </w:r>
      <w:r w:rsidR="00AD20D9">
        <w:t xml:space="preserve"> </w:t>
      </w:r>
      <w:r>
        <w:t>assisting in the</w:t>
      </w:r>
      <w:r w:rsidR="00AD20D9">
        <w:t xml:space="preserve"> </w:t>
      </w:r>
      <w:r w:rsidR="00ED341E">
        <w:t xml:space="preserve">day-to-day operations of the deli </w:t>
      </w:r>
      <w:r w:rsidR="00720160">
        <w:t>counter and associated prepared foods areas of the store</w:t>
      </w:r>
      <w:r w:rsidR="00AD20D9">
        <w:t xml:space="preserve">. </w:t>
      </w:r>
      <w:r w:rsidR="00783BB1">
        <w:t>Position must work throughout the week with at least one weekend da</w:t>
      </w:r>
      <w:r w:rsidR="000A75FB">
        <w:t>y</w:t>
      </w:r>
      <w:r w:rsidR="00783BB1">
        <w:t>.</w:t>
      </w:r>
    </w:p>
    <w:p w14:paraId="6DFA8E15" w14:textId="25CE2AE8" w:rsidR="00B721A5" w:rsidRPr="005877B5" w:rsidRDefault="00B721A5" w:rsidP="0009581F">
      <w:pPr>
        <w:rPr>
          <w:b/>
          <w:bCs/>
        </w:rPr>
      </w:pPr>
      <w:r w:rsidRPr="766F66E4">
        <w:rPr>
          <w:b/>
          <w:bCs/>
        </w:rPr>
        <w:t>Job Requirements</w:t>
      </w:r>
    </w:p>
    <w:p w14:paraId="2177CB1C" w14:textId="493A78BF" w:rsidR="00231D9D" w:rsidRDefault="00231D9D" w:rsidP="00021BB2">
      <w:pPr>
        <w:numPr>
          <w:ilvl w:val="0"/>
          <w:numId w:val="2"/>
        </w:numPr>
        <w:spacing w:before="100" w:beforeAutospacing="1" w:after="100" w:afterAutospacing="1"/>
        <w:rPr>
          <w:rFonts w:cstheme="minorHAnsi"/>
        </w:rPr>
      </w:pPr>
      <w:r>
        <w:rPr>
          <w:rFonts w:cstheme="minorHAnsi"/>
        </w:rPr>
        <w:t>Under general supervision, performs a variety of customer service functions, including greeting and responding to customer questions providing them with information on our products.</w:t>
      </w:r>
    </w:p>
    <w:p w14:paraId="1CF86DEC" w14:textId="604046B4" w:rsidR="00F902A1" w:rsidRDefault="00F902A1" w:rsidP="00021BB2">
      <w:pPr>
        <w:numPr>
          <w:ilvl w:val="0"/>
          <w:numId w:val="2"/>
        </w:numPr>
        <w:spacing w:before="100" w:beforeAutospacing="1" w:after="100" w:afterAutospacing="1"/>
        <w:rPr>
          <w:rFonts w:cstheme="minorHAnsi"/>
        </w:rPr>
      </w:pPr>
      <w:r>
        <w:rPr>
          <w:rFonts w:cstheme="minorHAnsi"/>
        </w:rPr>
        <w:t>Maintain Crossroads Market high standards for product freshness and sanitation.</w:t>
      </w:r>
    </w:p>
    <w:p w14:paraId="231279F3" w14:textId="17477F12" w:rsidR="00F902A1" w:rsidRDefault="00F902A1" w:rsidP="00021BB2">
      <w:pPr>
        <w:numPr>
          <w:ilvl w:val="0"/>
          <w:numId w:val="2"/>
        </w:numPr>
        <w:spacing w:before="100" w:beforeAutospacing="1" w:after="100" w:afterAutospacing="1"/>
        <w:rPr>
          <w:rFonts w:cstheme="minorHAnsi"/>
        </w:rPr>
      </w:pPr>
      <w:r>
        <w:rPr>
          <w:rFonts w:cstheme="minorHAnsi"/>
        </w:rPr>
        <w:t>Selecting and packaging products ordered by customers.</w:t>
      </w:r>
    </w:p>
    <w:p w14:paraId="09AF3021" w14:textId="6BA53A09" w:rsidR="00F902A1" w:rsidRDefault="00F902A1" w:rsidP="00021BB2">
      <w:pPr>
        <w:numPr>
          <w:ilvl w:val="0"/>
          <w:numId w:val="2"/>
        </w:numPr>
        <w:spacing w:before="100" w:beforeAutospacing="1" w:after="100" w:afterAutospacing="1"/>
        <w:rPr>
          <w:rFonts w:cstheme="minorHAnsi"/>
        </w:rPr>
      </w:pPr>
      <w:r>
        <w:rPr>
          <w:rFonts w:cstheme="minorHAnsi"/>
        </w:rPr>
        <w:t>Filling, maintaining and rotating products and displays.</w:t>
      </w:r>
    </w:p>
    <w:p w14:paraId="5437F3CF" w14:textId="1CD5817E" w:rsidR="00F902A1" w:rsidRDefault="00F902A1" w:rsidP="00021BB2">
      <w:pPr>
        <w:numPr>
          <w:ilvl w:val="0"/>
          <w:numId w:val="2"/>
        </w:numPr>
        <w:spacing w:before="100" w:beforeAutospacing="1" w:after="100" w:afterAutospacing="1"/>
        <w:rPr>
          <w:rFonts w:cstheme="minorHAnsi"/>
        </w:rPr>
      </w:pPr>
      <w:r>
        <w:rPr>
          <w:rFonts w:cstheme="minorHAnsi"/>
        </w:rPr>
        <w:t>Preparing special orders and party trays.</w:t>
      </w:r>
    </w:p>
    <w:p w14:paraId="2BE28C83" w14:textId="5EA3BD26" w:rsidR="00F902A1" w:rsidRDefault="00F902A1" w:rsidP="00021BB2">
      <w:pPr>
        <w:numPr>
          <w:ilvl w:val="0"/>
          <w:numId w:val="2"/>
        </w:numPr>
        <w:spacing w:before="100" w:beforeAutospacing="1" w:after="100" w:afterAutospacing="1"/>
        <w:rPr>
          <w:rFonts w:cstheme="minorHAnsi"/>
        </w:rPr>
      </w:pPr>
      <w:r>
        <w:rPr>
          <w:rFonts w:cstheme="minorHAnsi"/>
        </w:rPr>
        <w:t>Operating cash registers, meat and cheese slicers, oven, fryer, microwave, cutting tools, scale and other deli equipment.</w:t>
      </w:r>
    </w:p>
    <w:p w14:paraId="01E77E4F" w14:textId="2B3B6AAA" w:rsidR="00021BB2" w:rsidRDefault="00021BB2" w:rsidP="00021BB2">
      <w:pPr>
        <w:numPr>
          <w:ilvl w:val="0"/>
          <w:numId w:val="2"/>
        </w:numPr>
        <w:spacing w:before="100" w:beforeAutospacing="1" w:after="100" w:afterAutospacing="1"/>
        <w:rPr>
          <w:rFonts w:cstheme="minorHAnsi"/>
        </w:rPr>
      </w:pPr>
      <w:r>
        <w:rPr>
          <w:rFonts w:cstheme="minorHAnsi"/>
        </w:rPr>
        <w:t>Embraces and supports the FLASH mission and performs safe practices in the workplace.</w:t>
      </w:r>
    </w:p>
    <w:p w14:paraId="28E55F2A" w14:textId="77777777" w:rsidR="00021BB2" w:rsidRDefault="00021BB2" w:rsidP="00021BB2">
      <w:pPr>
        <w:numPr>
          <w:ilvl w:val="0"/>
          <w:numId w:val="2"/>
        </w:numPr>
        <w:spacing w:before="100" w:beforeAutospacing="1" w:after="100" w:afterAutospacing="1"/>
        <w:rPr>
          <w:rFonts w:cstheme="minorHAnsi"/>
        </w:rPr>
      </w:pPr>
      <w:r w:rsidRPr="003C7BF1">
        <w:rPr>
          <w:rFonts w:cstheme="minorHAnsi"/>
        </w:rPr>
        <w:t xml:space="preserve">Any and all other duties </w:t>
      </w:r>
      <w:r>
        <w:rPr>
          <w:rFonts w:cstheme="minorHAnsi"/>
        </w:rPr>
        <w:t xml:space="preserve">as </w:t>
      </w:r>
      <w:r w:rsidRPr="003C7BF1">
        <w:rPr>
          <w:rFonts w:cstheme="minorHAnsi"/>
        </w:rPr>
        <w:t>assigned</w:t>
      </w:r>
      <w:r>
        <w:rPr>
          <w:rFonts w:cstheme="minorHAnsi"/>
        </w:rPr>
        <w:t>.</w:t>
      </w:r>
    </w:p>
    <w:p w14:paraId="2B60AE5C" w14:textId="77777777" w:rsidR="00783BB1" w:rsidRPr="00783BB1" w:rsidRDefault="00783BB1" w:rsidP="00783BB1">
      <w:pPr>
        <w:widowControl w:val="0"/>
        <w:spacing w:after="0" w:line="240" w:lineRule="auto"/>
        <w:rPr>
          <w:rFonts w:ascii="Calibri" w:eastAsia="Times New Roman" w:hAnsi="Calibri" w:cs="Calibri"/>
          <w:b/>
          <w:bCs/>
          <w:color w:val="000000"/>
        </w:rPr>
      </w:pPr>
      <w:r w:rsidRPr="00783BB1">
        <w:rPr>
          <w:rFonts w:ascii="Calibri" w:eastAsia="Times New Roman" w:hAnsi="Calibri" w:cs="Calibri"/>
          <w:b/>
          <w:bCs/>
          <w:color w:val="000000"/>
        </w:rPr>
        <w:t>MINIMUM QUALIFICATIONS</w:t>
      </w:r>
    </w:p>
    <w:p w14:paraId="5C83AD46" w14:textId="3EFF74C6" w:rsidR="00783BB1" w:rsidRPr="00783BB1" w:rsidRDefault="00C16872" w:rsidP="00783BB1">
      <w:pPr>
        <w:widowControl w:val="0"/>
        <w:numPr>
          <w:ilvl w:val="0"/>
          <w:numId w:val="3"/>
        </w:numPr>
        <w:spacing w:before="100" w:beforeAutospacing="1" w:after="100" w:afterAutospacing="1" w:line="240" w:lineRule="auto"/>
        <w:rPr>
          <w:rFonts w:ascii="Calibri" w:eastAsia="Times New Roman" w:hAnsi="Calibri" w:cs="Calibri"/>
          <w:color w:val="000000"/>
          <w:sz w:val="24"/>
          <w:szCs w:val="24"/>
        </w:rPr>
      </w:pPr>
      <w:r>
        <w:rPr>
          <w:rFonts w:ascii="Calibri" w:eastAsia="Calibri" w:hAnsi="Calibri" w:cs="Calibri"/>
        </w:rPr>
        <w:t>18 years of age or older.</w:t>
      </w:r>
    </w:p>
    <w:p w14:paraId="4667585A" w14:textId="77777777" w:rsidR="007528B7" w:rsidRPr="007528B7" w:rsidRDefault="009E3057" w:rsidP="00783BB1">
      <w:pPr>
        <w:pStyle w:val="ListParagraph"/>
        <w:widowControl w:val="0"/>
        <w:numPr>
          <w:ilvl w:val="0"/>
          <w:numId w:val="3"/>
        </w:numPr>
        <w:spacing w:before="100" w:beforeAutospacing="1" w:after="100" w:afterAutospacing="1" w:line="240" w:lineRule="auto"/>
        <w:rPr>
          <w:rFonts w:ascii="Calibri" w:eastAsia="Times New Roman" w:hAnsi="Calibri" w:cs="Calibri"/>
          <w:color w:val="000000"/>
        </w:rPr>
      </w:pPr>
      <w:r>
        <w:t xml:space="preserve">Servsafe training required; </w:t>
      </w:r>
      <w:r w:rsidR="007528B7">
        <w:t>the company</w:t>
      </w:r>
      <w:r>
        <w:t xml:space="preserve"> will assist in acquiring if necessary.</w:t>
      </w:r>
    </w:p>
    <w:p w14:paraId="429B372A" w14:textId="412BBFBC" w:rsidR="00783BB1" w:rsidRPr="007528B7" w:rsidRDefault="00783BB1" w:rsidP="00783BB1">
      <w:pPr>
        <w:pStyle w:val="ListParagraph"/>
        <w:widowControl w:val="0"/>
        <w:numPr>
          <w:ilvl w:val="0"/>
          <w:numId w:val="3"/>
        </w:numPr>
        <w:spacing w:before="100" w:beforeAutospacing="1" w:after="100" w:afterAutospacing="1" w:line="240" w:lineRule="auto"/>
        <w:rPr>
          <w:rFonts w:ascii="Calibri" w:eastAsia="Times New Roman" w:hAnsi="Calibri" w:cs="Calibri"/>
          <w:color w:val="000000"/>
        </w:rPr>
      </w:pPr>
      <w:r w:rsidRPr="007528B7">
        <w:rPr>
          <w:rFonts w:ascii="Calibri" w:eastAsia="Times New Roman" w:hAnsi="Calibri" w:cs="Calibri"/>
          <w:color w:val="000000"/>
        </w:rPr>
        <w:t>Comfortable working in a fast-paced environment.</w:t>
      </w:r>
    </w:p>
    <w:p w14:paraId="57A00CD7" w14:textId="77777777" w:rsidR="00783BB1" w:rsidRPr="00783BB1" w:rsidRDefault="00783BB1" w:rsidP="00783BB1">
      <w:pPr>
        <w:widowControl w:val="0"/>
        <w:numPr>
          <w:ilvl w:val="0"/>
          <w:numId w:val="3"/>
        </w:numPr>
        <w:spacing w:before="100" w:beforeAutospacing="1" w:after="100" w:afterAutospacing="1" w:line="240" w:lineRule="auto"/>
        <w:rPr>
          <w:rFonts w:ascii="Calibri" w:eastAsia="Times New Roman" w:hAnsi="Calibri" w:cs="Calibri"/>
          <w:color w:val="000000"/>
        </w:rPr>
      </w:pPr>
      <w:r w:rsidRPr="00783BB1">
        <w:rPr>
          <w:rFonts w:ascii="Calibri" w:eastAsia="Times New Roman" w:hAnsi="Calibri" w:cs="Calibri"/>
          <w:color w:val="000000"/>
        </w:rPr>
        <w:t>Attention to detail and problem-solving skills.</w:t>
      </w:r>
    </w:p>
    <w:p w14:paraId="1536E79B" w14:textId="17035189" w:rsidR="00783BB1" w:rsidRPr="00783BB1" w:rsidRDefault="00783BB1" w:rsidP="00783BB1">
      <w:pPr>
        <w:widowControl w:val="0"/>
        <w:numPr>
          <w:ilvl w:val="0"/>
          <w:numId w:val="3"/>
        </w:numPr>
        <w:spacing w:before="100" w:beforeAutospacing="1" w:after="100" w:afterAutospacing="1" w:line="240" w:lineRule="auto"/>
        <w:rPr>
          <w:rFonts w:ascii="Calibri" w:eastAsia="Times New Roman" w:hAnsi="Calibri" w:cs="Calibri"/>
          <w:bCs/>
          <w:color w:val="000000"/>
        </w:rPr>
      </w:pPr>
      <w:r w:rsidRPr="00783BB1">
        <w:rPr>
          <w:rFonts w:ascii="Calibri" w:eastAsia="Times New Roman" w:hAnsi="Calibri" w:cs="Calibri"/>
          <w:bCs/>
          <w:color w:val="000000"/>
        </w:rPr>
        <w:t xml:space="preserve">Excellent communication and organization skills; ability to prioritize workload, handle multiple tasks, meet </w:t>
      </w:r>
      <w:r w:rsidR="007528B7" w:rsidRPr="00783BB1">
        <w:rPr>
          <w:rFonts w:ascii="Calibri" w:eastAsia="Times New Roman" w:hAnsi="Calibri" w:cs="Calibri"/>
          <w:bCs/>
          <w:color w:val="000000"/>
        </w:rPr>
        <w:t>deadlines,</w:t>
      </w:r>
      <w:r w:rsidRPr="00783BB1">
        <w:rPr>
          <w:rFonts w:ascii="Calibri" w:eastAsia="Times New Roman" w:hAnsi="Calibri" w:cs="Calibri"/>
          <w:bCs/>
          <w:color w:val="000000"/>
        </w:rPr>
        <w:t xml:space="preserve"> and work self-directed with a sense of urgency.</w:t>
      </w:r>
    </w:p>
    <w:p w14:paraId="765FDFF9" w14:textId="06EBEE40" w:rsidR="00783BB1" w:rsidRPr="00783BB1" w:rsidRDefault="00783BB1" w:rsidP="00783BB1">
      <w:pPr>
        <w:widowControl w:val="0"/>
        <w:numPr>
          <w:ilvl w:val="0"/>
          <w:numId w:val="3"/>
        </w:numPr>
        <w:spacing w:before="100" w:beforeAutospacing="1" w:after="100" w:afterAutospacing="1" w:line="240" w:lineRule="auto"/>
        <w:rPr>
          <w:rFonts w:ascii="Times New Roman" w:eastAsia="Times New Roman" w:hAnsi="Times New Roman" w:cs="Calibri"/>
          <w:b/>
          <w:bCs/>
          <w:color w:val="000000"/>
          <w:sz w:val="24"/>
          <w:szCs w:val="24"/>
        </w:rPr>
      </w:pPr>
      <w:r w:rsidRPr="00783BB1">
        <w:rPr>
          <w:rFonts w:ascii="Calibri" w:eastAsia="Times New Roman" w:hAnsi="Calibri" w:cs="Calibri"/>
          <w:bCs/>
          <w:color w:val="000000"/>
        </w:rPr>
        <w:t xml:space="preserve">Takes a customer focused approach to the needs of employees, </w:t>
      </w:r>
      <w:r w:rsidR="007528B7" w:rsidRPr="00783BB1">
        <w:rPr>
          <w:rFonts w:ascii="Calibri" w:eastAsia="Times New Roman" w:hAnsi="Calibri" w:cs="Calibri"/>
          <w:bCs/>
          <w:color w:val="000000"/>
        </w:rPr>
        <w:t>customers,</w:t>
      </w:r>
      <w:r w:rsidRPr="00783BB1">
        <w:rPr>
          <w:rFonts w:ascii="Calibri" w:eastAsia="Times New Roman" w:hAnsi="Calibri" w:cs="Calibri"/>
          <w:bCs/>
          <w:color w:val="000000"/>
        </w:rPr>
        <w:t xml:space="preserve"> and clients.</w:t>
      </w:r>
    </w:p>
    <w:p w14:paraId="57205C46" w14:textId="77777777" w:rsidR="00783BB1" w:rsidRPr="00783BB1" w:rsidRDefault="00783BB1" w:rsidP="00783BB1">
      <w:pPr>
        <w:widowControl w:val="0"/>
        <w:spacing w:after="0" w:line="240" w:lineRule="auto"/>
        <w:rPr>
          <w:rFonts w:ascii="Calibri" w:eastAsia="Times New Roman" w:hAnsi="Calibri" w:cs="Calibri"/>
          <w:b/>
          <w:bCs/>
          <w:color w:val="000000"/>
        </w:rPr>
      </w:pPr>
      <w:r w:rsidRPr="00783BB1">
        <w:rPr>
          <w:rFonts w:ascii="Calibri" w:eastAsia="Times New Roman" w:hAnsi="Calibri" w:cs="Calibri"/>
          <w:b/>
          <w:bCs/>
          <w:color w:val="000000"/>
        </w:rPr>
        <w:t>PHYSICAL REQUIREMENTS</w:t>
      </w:r>
    </w:p>
    <w:p w14:paraId="0F80DD59" w14:textId="77777777" w:rsidR="00783BB1" w:rsidRPr="00783BB1" w:rsidRDefault="00783BB1" w:rsidP="00783BB1">
      <w:pPr>
        <w:autoSpaceDE w:val="0"/>
        <w:autoSpaceDN w:val="0"/>
        <w:adjustRightInd w:val="0"/>
        <w:spacing w:after="0" w:line="240" w:lineRule="auto"/>
        <w:rPr>
          <w:rFonts w:ascii="Calibri" w:eastAsia="Times New Roman" w:hAnsi="Calibri" w:cs="Calibri"/>
        </w:rPr>
      </w:pPr>
      <w:r w:rsidRPr="00783BB1">
        <w:rPr>
          <w:rFonts w:ascii="Calibri" w:eastAsia="Times New Roman" w:hAnsi="Calibri" w:cs="Calibri"/>
        </w:rPr>
        <w:t>Typical kitchen setting. Exerting up to 50 pounds of force occasionally, and/or a negligible amount of force frequently or constantly to lift, carry, push, pull or otherwise move objects, including the human body. This job is very active and requires standing, walking, bending, kneeling, stooping, and crouching. Job will include repetitive movements, repetitive use of computer/office equipment and usage of hands to handle, control, or feel objects or tools.</w:t>
      </w:r>
    </w:p>
    <w:p w14:paraId="5DB852BB" w14:textId="77777777" w:rsidR="00783BB1" w:rsidRPr="00783BB1" w:rsidRDefault="00783BB1" w:rsidP="00783BB1">
      <w:pPr>
        <w:autoSpaceDE w:val="0"/>
        <w:autoSpaceDN w:val="0"/>
        <w:adjustRightInd w:val="0"/>
        <w:spacing w:after="0" w:line="240" w:lineRule="auto"/>
        <w:rPr>
          <w:rFonts w:ascii="Calibri" w:eastAsia="Times New Roman" w:hAnsi="Calibri" w:cs="Calibri"/>
        </w:rPr>
      </w:pPr>
    </w:p>
    <w:p w14:paraId="034AC101" w14:textId="77777777" w:rsidR="00783BB1" w:rsidRPr="00783BB1" w:rsidRDefault="00783BB1" w:rsidP="00783BB1">
      <w:pPr>
        <w:autoSpaceDE w:val="0"/>
        <w:autoSpaceDN w:val="0"/>
        <w:adjustRightInd w:val="0"/>
        <w:spacing w:after="0" w:line="240" w:lineRule="auto"/>
        <w:rPr>
          <w:rFonts w:ascii="Calibri" w:eastAsia="Times New Roman" w:hAnsi="Calibri" w:cs="Calibri"/>
          <w:b/>
          <w:bCs/>
        </w:rPr>
      </w:pPr>
      <w:r w:rsidRPr="00783BB1">
        <w:rPr>
          <w:rFonts w:ascii="Calibri" w:eastAsia="Times New Roman" w:hAnsi="Calibri" w:cs="Calibri"/>
          <w:b/>
          <w:bCs/>
        </w:rPr>
        <w:t>EEO STATEMENT</w:t>
      </w:r>
    </w:p>
    <w:p w14:paraId="65DAFA82"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 xml:space="preserve">FLASH provides equal employment opportunities to all employees and applicants for employment and prohibits discrimination and harassment of any type without regard to race, color, religion, age, sex, national origin, disability status, genetics, protected veteran status, sexual orientation, gender identity or expression, or any other characteristic </w:t>
      </w:r>
      <w:r w:rsidRPr="00783BB1">
        <w:rPr>
          <w:rFonts w:ascii="Calibri" w:eastAsia="Times New Roman" w:hAnsi="Calibri" w:cs="Calibri"/>
          <w:color w:val="000000"/>
        </w:rPr>
        <w:lastRenderedPageBreak/>
        <w:t>protected by federal, state or local laws.</w:t>
      </w:r>
    </w:p>
    <w:p w14:paraId="1CC94172" w14:textId="77777777" w:rsidR="00783BB1" w:rsidRPr="00783BB1" w:rsidRDefault="00783BB1" w:rsidP="00783BB1">
      <w:pPr>
        <w:widowControl w:val="0"/>
        <w:spacing w:after="0" w:line="240" w:lineRule="auto"/>
        <w:rPr>
          <w:rFonts w:ascii="Calibri" w:eastAsia="Times New Roman" w:hAnsi="Calibri" w:cs="Calibri"/>
          <w:color w:val="000000"/>
        </w:rPr>
      </w:pPr>
    </w:p>
    <w:p w14:paraId="6FE07253" w14:textId="3BAD4501" w:rsidR="00783BB1" w:rsidRPr="00783BB1" w:rsidRDefault="00783BB1" w:rsidP="00783BB1">
      <w:pPr>
        <w:autoSpaceDE w:val="0"/>
        <w:autoSpaceDN w:val="0"/>
        <w:adjustRightInd w:val="0"/>
        <w:spacing w:after="0" w:line="240" w:lineRule="auto"/>
        <w:rPr>
          <w:rFonts w:ascii="Calibri" w:eastAsia="Times New Roman" w:hAnsi="Calibri" w:cs="Calibri"/>
        </w:rPr>
      </w:pPr>
      <w:r w:rsidRPr="00783BB1">
        <w:rPr>
          <w:rFonts w:ascii="Calibri" w:eastAsia="Times New Roman" w:hAnsi="Calibri" w:cs="Calibri"/>
        </w:rPr>
        <w:t xml:space="preserve">This policy applies to all terms and conditions of employment, including recruiting, hiring, placement, promotion, termination, layoff, recall, transfer, leaves of absence, </w:t>
      </w:r>
      <w:r w:rsidR="009E3057" w:rsidRPr="00783BB1">
        <w:rPr>
          <w:rFonts w:ascii="Calibri" w:eastAsia="Times New Roman" w:hAnsi="Calibri" w:cs="Calibri"/>
        </w:rPr>
        <w:t>compensation,</w:t>
      </w:r>
      <w:r w:rsidRPr="00783BB1">
        <w:rPr>
          <w:rFonts w:ascii="Calibri" w:eastAsia="Times New Roman" w:hAnsi="Calibri" w:cs="Calibri"/>
        </w:rPr>
        <w:t xml:space="preserve"> and training.</w:t>
      </w:r>
    </w:p>
    <w:p w14:paraId="108ED809" w14:textId="77777777" w:rsidR="00783BB1" w:rsidRPr="00783BB1" w:rsidRDefault="00783BB1" w:rsidP="00783BB1">
      <w:pPr>
        <w:widowControl w:val="0"/>
        <w:spacing w:after="0" w:line="240" w:lineRule="auto"/>
        <w:rPr>
          <w:rFonts w:ascii="Calibri" w:eastAsia="Times New Roman" w:hAnsi="Calibri" w:cs="Calibri"/>
          <w:color w:val="000000"/>
        </w:rPr>
      </w:pPr>
    </w:p>
    <w:p w14:paraId="53028ABD" w14:textId="77777777" w:rsidR="00783BB1" w:rsidRPr="00783BB1" w:rsidRDefault="00783BB1" w:rsidP="00783BB1">
      <w:pPr>
        <w:widowControl w:val="0"/>
        <w:spacing w:after="0" w:line="240" w:lineRule="auto"/>
        <w:rPr>
          <w:rFonts w:ascii="Calibri" w:eastAsia="Times New Roman" w:hAnsi="Calibri" w:cs="Calibri"/>
          <w:b/>
          <w:bCs/>
          <w:color w:val="000000"/>
        </w:rPr>
      </w:pPr>
      <w:r w:rsidRPr="00783BB1">
        <w:rPr>
          <w:rFonts w:ascii="Calibri" w:eastAsia="Times New Roman" w:hAnsi="Calibri" w:cs="Calibri"/>
          <w:b/>
          <w:bCs/>
          <w:color w:val="000000"/>
        </w:rPr>
        <w:t>OTHER DUTIES</w:t>
      </w:r>
    </w:p>
    <w:p w14:paraId="23915AB7" w14:textId="5759E89D"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 xml:space="preserve">Please note this job description is not designed to cover or contain a comprehensive listing of activities, duties or responsibilities that are required of the employee for this job. Duties, </w:t>
      </w:r>
      <w:r w:rsidR="007528B7" w:rsidRPr="00783BB1">
        <w:rPr>
          <w:rFonts w:ascii="Calibri" w:eastAsia="Times New Roman" w:hAnsi="Calibri" w:cs="Calibri"/>
          <w:color w:val="000000"/>
        </w:rPr>
        <w:t>responsibilities,</w:t>
      </w:r>
      <w:r w:rsidRPr="00783BB1">
        <w:rPr>
          <w:rFonts w:ascii="Calibri" w:eastAsia="Times New Roman" w:hAnsi="Calibri" w:cs="Calibri"/>
          <w:color w:val="000000"/>
        </w:rPr>
        <w:t xml:space="preserve"> and activities may change at any time with or without notice. </w:t>
      </w:r>
    </w:p>
    <w:p w14:paraId="1A51E118" w14:textId="77777777" w:rsidR="00783BB1" w:rsidRPr="00783BB1" w:rsidRDefault="00783BB1" w:rsidP="00783BB1">
      <w:pPr>
        <w:widowControl w:val="0"/>
        <w:spacing w:after="0" w:line="240" w:lineRule="auto"/>
        <w:rPr>
          <w:rFonts w:ascii="Calibri" w:eastAsia="Times New Roman" w:hAnsi="Calibri" w:cs="Calibri"/>
          <w:color w:val="000000"/>
        </w:rPr>
      </w:pPr>
    </w:p>
    <w:p w14:paraId="0D9800D8" w14:textId="77777777" w:rsidR="004822F2" w:rsidRDefault="004822F2">
      <w:pPr>
        <w:rPr>
          <w:rFonts w:ascii="Calibri" w:eastAsia="Times New Roman" w:hAnsi="Calibri" w:cs="Calibri"/>
          <w:color w:val="000000"/>
        </w:rPr>
      </w:pPr>
      <w:r>
        <w:rPr>
          <w:rFonts w:ascii="Calibri" w:eastAsia="Times New Roman" w:hAnsi="Calibri" w:cs="Calibri"/>
          <w:color w:val="000000"/>
        </w:rPr>
        <w:br w:type="page"/>
      </w:r>
    </w:p>
    <w:p w14:paraId="74A43B40" w14:textId="5F6DAD23" w:rsidR="00783BB1" w:rsidRPr="00783BB1" w:rsidRDefault="004822F2" w:rsidP="00783BB1">
      <w:pPr>
        <w:widowControl w:val="0"/>
        <w:spacing w:after="0" w:line="240" w:lineRule="auto"/>
        <w:rPr>
          <w:rFonts w:ascii="Calibri" w:eastAsia="Times New Roman" w:hAnsi="Calibri" w:cs="Calibri"/>
          <w:color w:val="000000"/>
        </w:rPr>
      </w:pPr>
      <w:r>
        <w:rPr>
          <w:rFonts w:ascii="Calibri" w:eastAsia="Times New Roman" w:hAnsi="Calibri" w:cs="Calibri"/>
          <w:color w:val="000000"/>
        </w:rPr>
        <w:lastRenderedPageBreak/>
        <w:t>I</w:t>
      </w:r>
      <w:r w:rsidR="00783BB1" w:rsidRPr="00783BB1">
        <w:rPr>
          <w:rFonts w:ascii="Calibri" w:eastAsia="Times New Roman" w:hAnsi="Calibri" w:cs="Calibri"/>
          <w:color w:val="000000"/>
        </w:rPr>
        <w:t xml:space="preserve"> have read and understand my roles and responsibilities. I can perform the duties and functions required as stated above.</w:t>
      </w:r>
    </w:p>
    <w:p w14:paraId="5B820BEC" w14:textId="77777777" w:rsidR="00783BB1" w:rsidRPr="00783BB1" w:rsidRDefault="00783BB1" w:rsidP="00783BB1">
      <w:pPr>
        <w:widowControl w:val="0"/>
        <w:spacing w:after="0" w:line="240" w:lineRule="auto"/>
        <w:rPr>
          <w:rFonts w:ascii="Calibri" w:eastAsia="Times New Roman" w:hAnsi="Calibri" w:cs="Calibri"/>
          <w:color w:val="000000"/>
        </w:rPr>
      </w:pPr>
    </w:p>
    <w:p w14:paraId="27103860" w14:textId="77777777" w:rsidR="00783BB1" w:rsidRPr="00783BB1" w:rsidRDefault="00783BB1" w:rsidP="00783BB1">
      <w:pPr>
        <w:widowControl w:val="0"/>
        <w:spacing w:after="0" w:line="240" w:lineRule="auto"/>
        <w:rPr>
          <w:rFonts w:ascii="Calibri" w:eastAsia="Times New Roman" w:hAnsi="Calibri" w:cs="Calibri"/>
          <w:color w:val="000000"/>
        </w:rPr>
      </w:pPr>
    </w:p>
    <w:p w14:paraId="344F73F9"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____________________________________________</w:t>
      </w:r>
    </w:p>
    <w:p w14:paraId="6720DAAA"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Employee Name – please print</w:t>
      </w:r>
      <w:r w:rsidRPr="00783BB1">
        <w:rPr>
          <w:rFonts w:ascii="Calibri" w:eastAsia="Times New Roman" w:hAnsi="Calibri" w:cs="Calibri"/>
          <w:color w:val="000000"/>
        </w:rPr>
        <w:tab/>
      </w:r>
      <w:r w:rsidRPr="00783BB1">
        <w:rPr>
          <w:rFonts w:ascii="Calibri" w:eastAsia="Times New Roman" w:hAnsi="Calibri" w:cs="Calibri"/>
          <w:color w:val="000000"/>
        </w:rPr>
        <w:tab/>
      </w:r>
      <w:r w:rsidRPr="00783BB1">
        <w:rPr>
          <w:rFonts w:ascii="Calibri" w:eastAsia="Times New Roman" w:hAnsi="Calibri" w:cs="Calibri"/>
          <w:color w:val="000000"/>
        </w:rPr>
        <w:tab/>
      </w:r>
      <w:r w:rsidRPr="00783BB1">
        <w:rPr>
          <w:rFonts w:ascii="Calibri" w:eastAsia="Times New Roman" w:hAnsi="Calibri" w:cs="Calibri"/>
          <w:color w:val="000000"/>
        </w:rPr>
        <w:tab/>
      </w:r>
      <w:r w:rsidRPr="00783BB1">
        <w:rPr>
          <w:rFonts w:ascii="Calibri" w:eastAsia="Times New Roman" w:hAnsi="Calibri" w:cs="Calibri"/>
          <w:color w:val="000000"/>
        </w:rPr>
        <w:tab/>
      </w:r>
    </w:p>
    <w:p w14:paraId="7271A956" w14:textId="77777777" w:rsidR="00783BB1" w:rsidRPr="00783BB1" w:rsidRDefault="00783BB1" w:rsidP="00783BB1">
      <w:pPr>
        <w:widowControl w:val="0"/>
        <w:spacing w:after="0" w:line="240" w:lineRule="auto"/>
        <w:rPr>
          <w:rFonts w:ascii="Calibri" w:eastAsia="Times New Roman" w:hAnsi="Calibri" w:cs="Calibri"/>
          <w:color w:val="000000"/>
        </w:rPr>
      </w:pPr>
    </w:p>
    <w:p w14:paraId="0D7A3292" w14:textId="77777777" w:rsidR="00783BB1" w:rsidRPr="00783BB1" w:rsidRDefault="00783BB1" w:rsidP="00783BB1">
      <w:pPr>
        <w:widowControl w:val="0"/>
        <w:spacing w:after="0" w:line="240" w:lineRule="auto"/>
        <w:rPr>
          <w:rFonts w:ascii="Calibri" w:eastAsia="Times New Roman" w:hAnsi="Calibri" w:cs="Calibri"/>
          <w:color w:val="000000"/>
        </w:rPr>
      </w:pPr>
    </w:p>
    <w:p w14:paraId="23F2B4ED"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____________________________________________</w:t>
      </w:r>
    </w:p>
    <w:p w14:paraId="3113B02E"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Employee Signature</w:t>
      </w:r>
      <w:r w:rsidRPr="00783BB1">
        <w:rPr>
          <w:rFonts w:ascii="Calibri" w:eastAsia="Times New Roman" w:hAnsi="Calibri" w:cs="Calibri"/>
          <w:color w:val="000000"/>
        </w:rPr>
        <w:tab/>
      </w:r>
    </w:p>
    <w:p w14:paraId="5B5AA482" w14:textId="77777777" w:rsidR="00783BB1" w:rsidRPr="00783BB1" w:rsidRDefault="00783BB1" w:rsidP="00783BB1">
      <w:pPr>
        <w:widowControl w:val="0"/>
        <w:spacing w:after="0" w:line="240" w:lineRule="auto"/>
        <w:rPr>
          <w:rFonts w:ascii="Calibri" w:eastAsia="Times New Roman" w:hAnsi="Calibri" w:cs="Calibri"/>
          <w:color w:val="000000"/>
        </w:rPr>
      </w:pPr>
    </w:p>
    <w:p w14:paraId="3F65FA39" w14:textId="77777777" w:rsidR="00783BB1" w:rsidRPr="00783BB1" w:rsidRDefault="00783BB1" w:rsidP="00783BB1">
      <w:pPr>
        <w:widowControl w:val="0"/>
        <w:spacing w:after="0" w:line="240" w:lineRule="auto"/>
        <w:rPr>
          <w:rFonts w:ascii="Calibri" w:eastAsia="Times New Roman" w:hAnsi="Calibri" w:cs="Calibri"/>
          <w:color w:val="000000"/>
        </w:rPr>
      </w:pPr>
    </w:p>
    <w:p w14:paraId="463D453B"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____________________________________________</w:t>
      </w:r>
    </w:p>
    <w:p w14:paraId="0986CF5F" w14:textId="22816B75"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Date</w:t>
      </w:r>
      <w:r w:rsidRPr="00783BB1">
        <w:rPr>
          <w:rFonts w:ascii="Calibri" w:eastAsia="Times New Roman" w:hAnsi="Calibri" w:cs="Calibri"/>
          <w:color w:val="000000"/>
        </w:rPr>
        <w:tab/>
      </w:r>
    </w:p>
    <w:p w14:paraId="13CE1414" w14:textId="77777777" w:rsidR="00783BB1" w:rsidRPr="00783BB1" w:rsidRDefault="00783BB1" w:rsidP="00783BB1">
      <w:pPr>
        <w:widowControl w:val="0"/>
        <w:spacing w:after="0" w:line="240" w:lineRule="auto"/>
        <w:jc w:val="both"/>
        <w:rPr>
          <w:rFonts w:ascii="Calibri" w:eastAsia="Arial" w:hAnsi="Calibri" w:cs="Calibri"/>
          <w:b/>
          <w:shd w:val="clear" w:color="auto" w:fill="FFFFFF"/>
        </w:rPr>
      </w:pPr>
    </w:p>
    <w:p w14:paraId="7B1ED173" w14:textId="77777777" w:rsidR="00783BB1" w:rsidRDefault="00783BB1" w:rsidP="0009581F">
      <w:pPr>
        <w:spacing w:after="0"/>
      </w:pPr>
    </w:p>
    <w:sectPr w:rsidR="00783BB1" w:rsidSect="00CE2F12">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CC370" w14:textId="77777777" w:rsidR="00780D03" w:rsidRDefault="00780D03" w:rsidP="00B721A5">
      <w:pPr>
        <w:spacing w:after="0" w:line="240" w:lineRule="auto"/>
      </w:pPr>
      <w:r>
        <w:separator/>
      </w:r>
    </w:p>
  </w:endnote>
  <w:endnote w:type="continuationSeparator" w:id="0">
    <w:p w14:paraId="4BDA72B6" w14:textId="77777777" w:rsidR="00780D03" w:rsidRDefault="00780D03" w:rsidP="00B72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6751" w14:textId="205BA3B2" w:rsidR="00CB7441" w:rsidRDefault="00CB7441">
    <w:pPr>
      <w:pStyle w:val="Footer"/>
    </w:pPr>
    <w:r>
      <w:fldChar w:fldCharType="begin"/>
    </w:r>
    <w:r>
      <w:instrText xml:space="preserve"> DATE \@ "d-MMM-yy" </w:instrText>
    </w:r>
    <w:r>
      <w:fldChar w:fldCharType="separate"/>
    </w:r>
    <w:r w:rsidR="007800DF">
      <w:rPr>
        <w:noProof/>
      </w:rPr>
      <w:t>5-Feb-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D9868" w14:textId="77777777" w:rsidR="00780D03" w:rsidRDefault="00780D03" w:rsidP="00B721A5">
      <w:pPr>
        <w:spacing w:after="0" w:line="240" w:lineRule="auto"/>
      </w:pPr>
      <w:r>
        <w:separator/>
      </w:r>
    </w:p>
  </w:footnote>
  <w:footnote w:type="continuationSeparator" w:id="0">
    <w:p w14:paraId="0D814A3B" w14:textId="77777777" w:rsidR="00780D03" w:rsidRDefault="00780D03" w:rsidP="00B72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E35B" w14:textId="77777777" w:rsidR="00B721A5" w:rsidRPr="00B721A5" w:rsidRDefault="00E65F24" w:rsidP="00B721A5">
    <w:pPr>
      <w:rPr>
        <w:b/>
        <w:sz w:val="24"/>
        <w:szCs w:val="24"/>
      </w:rPr>
    </w:pPr>
    <w:r>
      <w:rPr>
        <w:noProof/>
      </w:rPr>
      <w:drawing>
        <wp:anchor distT="0" distB="0" distL="114300" distR="114300" simplePos="0" relativeHeight="251658240" behindDoc="0" locked="0" layoutInCell="1" allowOverlap="1" wp14:anchorId="7C80207D" wp14:editId="5A6B51B8">
          <wp:simplePos x="0" y="0"/>
          <wp:positionH relativeFrom="column">
            <wp:posOffset>5254625</wp:posOffset>
          </wp:positionH>
          <wp:positionV relativeFrom="paragraph">
            <wp:posOffset>-201295</wp:posOffset>
          </wp:positionV>
          <wp:extent cx="1600200" cy="1051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roads Market Logo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0200" cy="1051560"/>
                  </a:xfrm>
                  <a:prstGeom prst="rect">
                    <a:avLst/>
                  </a:prstGeom>
                </pic:spPr>
              </pic:pic>
            </a:graphicData>
          </a:graphic>
        </wp:anchor>
      </w:drawing>
    </w:r>
    <w:r w:rsidR="00B721A5" w:rsidRPr="00B721A5">
      <w:rPr>
        <w:b/>
        <w:sz w:val="24"/>
        <w:szCs w:val="24"/>
      </w:rPr>
      <w:t>Job Description</w:t>
    </w:r>
  </w:p>
  <w:p w14:paraId="47C6E43D" w14:textId="77777777" w:rsidR="00B721A5" w:rsidRDefault="00B721A5" w:rsidP="00B721A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631E"/>
    <w:multiLevelType w:val="hybridMultilevel"/>
    <w:tmpl w:val="8568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75316"/>
    <w:multiLevelType w:val="hybridMultilevel"/>
    <w:tmpl w:val="60B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7F115B"/>
    <w:multiLevelType w:val="hybridMultilevel"/>
    <w:tmpl w:val="19309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E33F4F"/>
    <w:multiLevelType w:val="hybridMultilevel"/>
    <w:tmpl w:val="F3CC7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821574"/>
    <w:multiLevelType w:val="hybridMultilevel"/>
    <w:tmpl w:val="7A3A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4668153">
    <w:abstractNumId w:val="4"/>
  </w:num>
  <w:num w:numId="2" w16cid:durableId="1276213203">
    <w:abstractNumId w:val="3"/>
  </w:num>
  <w:num w:numId="3" w16cid:durableId="336812585">
    <w:abstractNumId w:val="1"/>
  </w:num>
  <w:num w:numId="4" w16cid:durableId="1591619973">
    <w:abstractNumId w:val="0"/>
  </w:num>
  <w:num w:numId="5" w16cid:durableId="292028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jW3NDc0MjMxMTNX0lEKTi0uzszPAykwqgUAN+FtGCwAAAA="/>
  </w:docVars>
  <w:rsids>
    <w:rsidRoot w:val="00233505"/>
    <w:rsid w:val="00021BB2"/>
    <w:rsid w:val="00044F0F"/>
    <w:rsid w:val="000477C3"/>
    <w:rsid w:val="00052F3D"/>
    <w:rsid w:val="0009581F"/>
    <w:rsid w:val="000A25D4"/>
    <w:rsid w:val="000A75FB"/>
    <w:rsid w:val="000F0A78"/>
    <w:rsid w:val="00121436"/>
    <w:rsid w:val="00131E80"/>
    <w:rsid w:val="00153505"/>
    <w:rsid w:val="00174126"/>
    <w:rsid w:val="00175550"/>
    <w:rsid w:val="001773E2"/>
    <w:rsid w:val="00184D2F"/>
    <w:rsid w:val="00195637"/>
    <w:rsid w:val="001C4950"/>
    <w:rsid w:val="001D39C2"/>
    <w:rsid w:val="001E1EEE"/>
    <w:rsid w:val="001F009B"/>
    <w:rsid w:val="00231D9D"/>
    <w:rsid w:val="00233505"/>
    <w:rsid w:val="002A1F4C"/>
    <w:rsid w:val="002A27CB"/>
    <w:rsid w:val="002E7376"/>
    <w:rsid w:val="002F417E"/>
    <w:rsid w:val="0031158E"/>
    <w:rsid w:val="0032791A"/>
    <w:rsid w:val="0034111E"/>
    <w:rsid w:val="00343C76"/>
    <w:rsid w:val="00353B88"/>
    <w:rsid w:val="003548D0"/>
    <w:rsid w:val="0036282E"/>
    <w:rsid w:val="003634C9"/>
    <w:rsid w:val="0037010B"/>
    <w:rsid w:val="003740A1"/>
    <w:rsid w:val="00384CC7"/>
    <w:rsid w:val="003E737E"/>
    <w:rsid w:val="00406756"/>
    <w:rsid w:val="00430CF2"/>
    <w:rsid w:val="00445660"/>
    <w:rsid w:val="004671B2"/>
    <w:rsid w:val="004712B0"/>
    <w:rsid w:val="004763FE"/>
    <w:rsid w:val="004822F2"/>
    <w:rsid w:val="00484903"/>
    <w:rsid w:val="004A0EB3"/>
    <w:rsid w:val="004C1A55"/>
    <w:rsid w:val="004C3C39"/>
    <w:rsid w:val="004E660B"/>
    <w:rsid w:val="005511FA"/>
    <w:rsid w:val="00556A5D"/>
    <w:rsid w:val="00563CCE"/>
    <w:rsid w:val="005834B5"/>
    <w:rsid w:val="005877B5"/>
    <w:rsid w:val="005877B6"/>
    <w:rsid w:val="005D3827"/>
    <w:rsid w:val="005E561E"/>
    <w:rsid w:val="0061120B"/>
    <w:rsid w:val="006335A6"/>
    <w:rsid w:val="00660646"/>
    <w:rsid w:val="006618A0"/>
    <w:rsid w:val="00663E21"/>
    <w:rsid w:val="00690B53"/>
    <w:rsid w:val="006B304D"/>
    <w:rsid w:val="006B3C84"/>
    <w:rsid w:val="006C206D"/>
    <w:rsid w:val="006C2FA9"/>
    <w:rsid w:val="006C695D"/>
    <w:rsid w:val="006D0FB7"/>
    <w:rsid w:val="00720160"/>
    <w:rsid w:val="007473F5"/>
    <w:rsid w:val="007528B7"/>
    <w:rsid w:val="007661E3"/>
    <w:rsid w:val="00777D91"/>
    <w:rsid w:val="007800DF"/>
    <w:rsid w:val="00780D03"/>
    <w:rsid w:val="00783BB1"/>
    <w:rsid w:val="00783F90"/>
    <w:rsid w:val="00786834"/>
    <w:rsid w:val="00787286"/>
    <w:rsid w:val="007C069A"/>
    <w:rsid w:val="007D26A6"/>
    <w:rsid w:val="007E22BE"/>
    <w:rsid w:val="007E395F"/>
    <w:rsid w:val="007E5699"/>
    <w:rsid w:val="008015CD"/>
    <w:rsid w:val="00801609"/>
    <w:rsid w:val="00806637"/>
    <w:rsid w:val="00817AD0"/>
    <w:rsid w:val="00833D01"/>
    <w:rsid w:val="008413D7"/>
    <w:rsid w:val="008730B9"/>
    <w:rsid w:val="00874921"/>
    <w:rsid w:val="00876975"/>
    <w:rsid w:val="008915E9"/>
    <w:rsid w:val="008B43D6"/>
    <w:rsid w:val="008C4EEE"/>
    <w:rsid w:val="008D1E6B"/>
    <w:rsid w:val="0098344E"/>
    <w:rsid w:val="00985FD0"/>
    <w:rsid w:val="009A0B64"/>
    <w:rsid w:val="009A4112"/>
    <w:rsid w:val="009E3057"/>
    <w:rsid w:val="00A03A15"/>
    <w:rsid w:val="00A057CE"/>
    <w:rsid w:val="00A1109A"/>
    <w:rsid w:val="00A152FA"/>
    <w:rsid w:val="00A25FD3"/>
    <w:rsid w:val="00A42F93"/>
    <w:rsid w:val="00A70C68"/>
    <w:rsid w:val="00A9023E"/>
    <w:rsid w:val="00AA18BA"/>
    <w:rsid w:val="00AB20D5"/>
    <w:rsid w:val="00AD20D9"/>
    <w:rsid w:val="00AF00DF"/>
    <w:rsid w:val="00AF63D8"/>
    <w:rsid w:val="00B1454F"/>
    <w:rsid w:val="00B61ACB"/>
    <w:rsid w:val="00B721A5"/>
    <w:rsid w:val="00B93C39"/>
    <w:rsid w:val="00B96DE5"/>
    <w:rsid w:val="00BB6A93"/>
    <w:rsid w:val="00BC76D5"/>
    <w:rsid w:val="00BD3144"/>
    <w:rsid w:val="00BE0206"/>
    <w:rsid w:val="00BF100B"/>
    <w:rsid w:val="00C16872"/>
    <w:rsid w:val="00C41B92"/>
    <w:rsid w:val="00C45013"/>
    <w:rsid w:val="00C94C7A"/>
    <w:rsid w:val="00C95813"/>
    <w:rsid w:val="00CA0FA7"/>
    <w:rsid w:val="00CA399F"/>
    <w:rsid w:val="00CA4653"/>
    <w:rsid w:val="00CA75E3"/>
    <w:rsid w:val="00CB7441"/>
    <w:rsid w:val="00CD5154"/>
    <w:rsid w:val="00CD773D"/>
    <w:rsid w:val="00CE2F12"/>
    <w:rsid w:val="00CE6701"/>
    <w:rsid w:val="00D060A3"/>
    <w:rsid w:val="00D2441E"/>
    <w:rsid w:val="00D742F0"/>
    <w:rsid w:val="00D802BE"/>
    <w:rsid w:val="00D94200"/>
    <w:rsid w:val="00DF07C4"/>
    <w:rsid w:val="00DF3DF2"/>
    <w:rsid w:val="00E30367"/>
    <w:rsid w:val="00E4418A"/>
    <w:rsid w:val="00E56A8D"/>
    <w:rsid w:val="00E652B8"/>
    <w:rsid w:val="00E65D5B"/>
    <w:rsid w:val="00E65F24"/>
    <w:rsid w:val="00E77237"/>
    <w:rsid w:val="00E77830"/>
    <w:rsid w:val="00E80F70"/>
    <w:rsid w:val="00E96DBB"/>
    <w:rsid w:val="00EB5AAE"/>
    <w:rsid w:val="00ED341E"/>
    <w:rsid w:val="00ED49F6"/>
    <w:rsid w:val="00EE1218"/>
    <w:rsid w:val="00EF07B4"/>
    <w:rsid w:val="00F26B67"/>
    <w:rsid w:val="00F352BF"/>
    <w:rsid w:val="00F429E5"/>
    <w:rsid w:val="00F56249"/>
    <w:rsid w:val="00F902A1"/>
    <w:rsid w:val="00F9682F"/>
    <w:rsid w:val="00FA3ED0"/>
    <w:rsid w:val="00FB1AFD"/>
    <w:rsid w:val="00FB5CEB"/>
    <w:rsid w:val="00FB6065"/>
    <w:rsid w:val="00FD5695"/>
    <w:rsid w:val="00FF2AF2"/>
    <w:rsid w:val="0280A34F"/>
    <w:rsid w:val="0356E5A1"/>
    <w:rsid w:val="04A23D5A"/>
    <w:rsid w:val="05FC0C10"/>
    <w:rsid w:val="0DB63E6C"/>
    <w:rsid w:val="0F520ECD"/>
    <w:rsid w:val="12A039B7"/>
    <w:rsid w:val="15C93DD7"/>
    <w:rsid w:val="17650E38"/>
    <w:rsid w:val="197CC923"/>
    <w:rsid w:val="1A46E1DB"/>
    <w:rsid w:val="1A9CAEFA"/>
    <w:rsid w:val="1DC83EE9"/>
    <w:rsid w:val="1F70201D"/>
    <w:rsid w:val="1F7FDD1C"/>
    <w:rsid w:val="25DF61A1"/>
    <w:rsid w:val="29170263"/>
    <w:rsid w:val="2AB2D2C4"/>
    <w:rsid w:val="2ECB9F5B"/>
    <w:rsid w:val="2ED225A6"/>
    <w:rsid w:val="2FC648E2"/>
    <w:rsid w:val="300B115E"/>
    <w:rsid w:val="30D19FD0"/>
    <w:rsid w:val="310D8A89"/>
    <w:rsid w:val="38D4DBC9"/>
    <w:rsid w:val="3BD986F5"/>
    <w:rsid w:val="3F3B722D"/>
    <w:rsid w:val="40770247"/>
    <w:rsid w:val="418E9268"/>
    <w:rsid w:val="41C4F30F"/>
    <w:rsid w:val="4212EC52"/>
    <w:rsid w:val="4240785C"/>
    <w:rsid w:val="454A736A"/>
    <w:rsid w:val="46E643CB"/>
    <w:rsid w:val="48C706D8"/>
    <w:rsid w:val="4E8EE94B"/>
    <w:rsid w:val="5727832A"/>
    <w:rsid w:val="5A61EAE9"/>
    <w:rsid w:val="5BAC98C1"/>
    <w:rsid w:val="5BACF1F0"/>
    <w:rsid w:val="5FF71920"/>
    <w:rsid w:val="63F4AFF2"/>
    <w:rsid w:val="644DAED9"/>
    <w:rsid w:val="67861DFF"/>
    <w:rsid w:val="67F5137B"/>
    <w:rsid w:val="6ABDBEC1"/>
    <w:rsid w:val="6B138BE0"/>
    <w:rsid w:val="6B7A9C69"/>
    <w:rsid w:val="6C9797FC"/>
    <w:rsid w:val="6E4B2CA2"/>
    <w:rsid w:val="6FE6FD03"/>
    <w:rsid w:val="71DFF505"/>
    <w:rsid w:val="7558E943"/>
    <w:rsid w:val="766F66E4"/>
    <w:rsid w:val="7B857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9AA73"/>
  <w15:docId w15:val="{64989BFB-0AE5-4B47-AA22-401196E6D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1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1A5"/>
  </w:style>
  <w:style w:type="paragraph" w:styleId="Footer">
    <w:name w:val="footer"/>
    <w:basedOn w:val="Normal"/>
    <w:link w:val="FooterChar"/>
    <w:uiPriority w:val="99"/>
    <w:unhideWhenUsed/>
    <w:rsid w:val="00B721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1A5"/>
  </w:style>
  <w:style w:type="paragraph" w:styleId="BalloonText">
    <w:name w:val="Balloon Text"/>
    <w:basedOn w:val="Normal"/>
    <w:link w:val="BalloonTextChar"/>
    <w:uiPriority w:val="99"/>
    <w:semiHidden/>
    <w:unhideWhenUsed/>
    <w:rsid w:val="00B72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1A5"/>
    <w:rPr>
      <w:rFonts w:ascii="Tahoma" w:hAnsi="Tahoma" w:cs="Tahoma"/>
      <w:sz w:val="16"/>
      <w:szCs w:val="16"/>
    </w:rPr>
  </w:style>
  <w:style w:type="paragraph" w:styleId="ListParagraph">
    <w:name w:val="List Paragraph"/>
    <w:basedOn w:val="Normal"/>
    <w:uiPriority w:val="34"/>
    <w:qFormat/>
    <w:rsid w:val="00384CC7"/>
    <w:pPr>
      <w:ind w:left="720"/>
      <w:contextualSpacing/>
    </w:pPr>
  </w:style>
  <w:style w:type="paragraph" w:styleId="Revision">
    <w:name w:val="Revision"/>
    <w:hidden/>
    <w:uiPriority w:val="99"/>
    <w:semiHidden/>
    <w:rsid w:val="0098344E"/>
    <w:pPr>
      <w:spacing w:after="0" w:line="240" w:lineRule="auto"/>
    </w:pPr>
  </w:style>
  <w:style w:type="character" w:customStyle="1" w:styleId="MSGENFONTSTYLENAMETEMPLATEROLELEVELMSGENFONTSTYLENAMEBYROLEHEADING3">
    <w:name w:val="MSG_EN_FONT_STYLE_NAME_TEMPLATE_ROLE_LEVEL MSG_EN_FONT_STYLE_NAME_BY_ROLE_HEADING 3_"/>
    <w:basedOn w:val="DefaultParagraphFont"/>
    <w:link w:val="MSGENFONTSTYLENAMETEMPLATEROLELEVELMSGENFONTSTYLENAMEBYROLEHEADING30"/>
    <w:rsid w:val="00195637"/>
    <w:rPr>
      <w:rFonts w:ascii="Arial" w:eastAsia="Arial" w:hAnsi="Arial" w:cs="Arial"/>
      <w:sz w:val="20"/>
      <w:szCs w:val="20"/>
      <w:shd w:val="clear" w:color="auto" w:fill="FFFFFF"/>
    </w:rPr>
  </w:style>
  <w:style w:type="paragraph" w:customStyle="1" w:styleId="MSGENFONTSTYLENAMETEMPLATEROLELEVELMSGENFONTSTYLENAMEBYROLEHEADING30">
    <w:name w:val="MSG_EN_FONT_STYLE_NAME_TEMPLATE_ROLE_LEVEL MSG_EN_FONT_STYLE_NAME_BY_ROLE_HEADING 3"/>
    <w:basedOn w:val="Normal"/>
    <w:link w:val="MSGENFONTSTYLENAMETEMPLATEROLELEVELMSGENFONTSTYLENAMEBYROLEHEADING3"/>
    <w:rsid w:val="00195637"/>
    <w:pPr>
      <w:widowControl w:val="0"/>
      <w:shd w:val="clear" w:color="auto" w:fill="FFFFFF"/>
      <w:spacing w:before="660" w:after="0" w:line="336" w:lineRule="exact"/>
      <w:outlineLvl w:val="2"/>
    </w:pPr>
    <w:rPr>
      <w:rFonts w:ascii="Arial" w:eastAsia="Arial" w:hAnsi="Arial" w:cs="Arial"/>
      <w:sz w:val="20"/>
      <w:szCs w:val="20"/>
    </w:rPr>
  </w:style>
  <w:style w:type="character" w:styleId="CommentReference">
    <w:name w:val="annotation reference"/>
    <w:basedOn w:val="DefaultParagraphFont"/>
    <w:uiPriority w:val="99"/>
    <w:semiHidden/>
    <w:unhideWhenUsed/>
    <w:rsid w:val="009E3057"/>
    <w:rPr>
      <w:sz w:val="16"/>
      <w:szCs w:val="16"/>
    </w:rPr>
  </w:style>
  <w:style w:type="paragraph" w:styleId="CommentText">
    <w:name w:val="annotation text"/>
    <w:basedOn w:val="Normal"/>
    <w:link w:val="CommentTextChar"/>
    <w:uiPriority w:val="99"/>
    <w:unhideWhenUsed/>
    <w:rsid w:val="009E3057"/>
    <w:pPr>
      <w:spacing w:line="240" w:lineRule="auto"/>
    </w:pPr>
    <w:rPr>
      <w:sz w:val="20"/>
      <w:szCs w:val="20"/>
    </w:rPr>
  </w:style>
  <w:style w:type="character" w:customStyle="1" w:styleId="CommentTextChar">
    <w:name w:val="Comment Text Char"/>
    <w:basedOn w:val="DefaultParagraphFont"/>
    <w:link w:val="CommentText"/>
    <w:uiPriority w:val="99"/>
    <w:rsid w:val="009E3057"/>
    <w:rPr>
      <w:sz w:val="20"/>
      <w:szCs w:val="20"/>
    </w:rPr>
  </w:style>
  <w:style w:type="paragraph" w:styleId="CommentSubject">
    <w:name w:val="annotation subject"/>
    <w:basedOn w:val="CommentText"/>
    <w:next w:val="CommentText"/>
    <w:link w:val="CommentSubjectChar"/>
    <w:uiPriority w:val="99"/>
    <w:semiHidden/>
    <w:unhideWhenUsed/>
    <w:rsid w:val="009E3057"/>
    <w:rPr>
      <w:b/>
      <w:bCs/>
    </w:rPr>
  </w:style>
  <w:style w:type="character" w:customStyle="1" w:styleId="CommentSubjectChar">
    <w:name w:val="Comment Subject Char"/>
    <w:basedOn w:val="CommentTextChar"/>
    <w:link w:val="CommentSubject"/>
    <w:uiPriority w:val="99"/>
    <w:semiHidden/>
    <w:rsid w:val="009E30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84142e-51b0-41c8-a659-272f71706f3f">
      <Terms xmlns="http://schemas.microsoft.com/office/infopath/2007/PartnerControls"/>
    </lcf76f155ced4ddcb4097134ff3c332f>
    <TaxCatchAll xmlns="1a77c7cd-8dc6-49f3-902a-1469785a3f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E9164AB00EA64B9EB02271E2697C75" ma:contentTypeVersion="18" ma:contentTypeDescription="Create a new document." ma:contentTypeScope="" ma:versionID="64653fa6188a6ebe500667a7ac801d2b">
  <xsd:schema xmlns:xsd="http://www.w3.org/2001/XMLSchema" xmlns:xs="http://www.w3.org/2001/XMLSchema" xmlns:p="http://schemas.microsoft.com/office/2006/metadata/properties" xmlns:ns2="bd84142e-51b0-41c8-a659-272f71706f3f" xmlns:ns3="1a77c7cd-8dc6-49f3-902a-1469785a3ffb" targetNamespace="http://schemas.microsoft.com/office/2006/metadata/properties" ma:root="true" ma:fieldsID="984d5a554c7d797c2167fcc12f353975" ns2:_="" ns3:_="">
    <xsd:import namespace="bd84142e-51b0-41c8-a659-272f71706f3f"/>
    <xsd:import namespace="1a77c7cd-8dc6-49f3-902a-1469785a3f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4142e-51b0-41c8-a659-272f71706f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3bc8d9-b6b3-4e4c-aa1a-d0c61ec52f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77c7cd-8dc6-49f3-902a-1469785a3f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ddc28a4-dcb2-49ea-9b0c-44e1cb79fcf4}" ma:internalName="TaxCatchAll" ma:showField="CatchAllData" ma:web="1a77c7cd-8dc6-49f3-902a-1469785a3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96892-056E-4E9D-AF11-1D1921E82E52}">
  <ds:schemaRefs>
    <ds:schemaRef ds:uri="http://schemas.microsoft.com/office/2006/metadata/properties"/>
    <ds:schemaRef ds:uri="http://schemas.microsoft.com/office/infopath/2007/PartnerControls"/>
    <ds:schemaRef ds:uri="bd84142e-51b0-41c8-a659-272f71706f3f"/>
    <ds:schemaRef ds:uri="1a77c7cd-8dc6-49f3-902a-1469785a3ffb"/>
  </ds:schemaRefs>
</ds:datastoreItem>
</file>

<file path=customXml/itemProps2.xml><?xml version="1.0" encoding="utf-8"?>
<ds:datastoreItem xmlns:ds="http://schemas.openxmlformats.org/officeDocument/2006/customXml" ds:itemID="{5A24517D-2156-4CCE-AE36-6BDA1599C9C9}">
  <ds:schemaRefs>
    <ds:schemaRef ds:uri="http://schemas.microsoft.com/sharepoint/v3/contenttype/forms"/>
  </ds:schemaRefs>
</ds:datastoreItem>
</file>

<file path=customXml/itemProps3.xml><?xml version="1.0" encoding="utf-8"?>
<ds:datastoreItem xmlns:ds="http://schemas.openxmlformats.org/officeDocument/2006/customXml" ds:itemID="{7C83CB06-FC6D-4BE7-920F-6AF5889CB2AC}"/>
</file>

<file path=customXml/itemProps4.xml><?xml version="1.0" encoding="utf-8"?>
<ds:datastoreItem xmlns:ds="http://schemas.openxmlformats.org/officeDocument/2006/customXml" ds:itemID="{DCA76DB8-DF2C-4361-A58E-8ECA1CE79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assandra Bruss</cp:lastModifiedBy>
  <cp:revision>7</cp:revision>
  <cp:lastPrinted>2023-11-03T13:17:00Z</cp:lastPrinted>
  <dcterms:created xsi:type="dcterms:W3CDTF">2024-02-05T22:41:00Z</dcterms:created>
  <dcterms:modified xsi:type="dcterms:W3CDTF">2024-02-0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9164AB00EA64B9EB02271E2697C75</vt:lpwstr>
  </property>
  <property fmtid="{D5CDD505-2E9C-101B-9397-08002B2CF9AE}" pid="3" name="MediaServiceImageTags">
    <vt:lpwstr/>
  </property>
</Properties>
</file>